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3D69D" w14:textId="77777777" w:rsidR="00314B7A" w:rsidRDefault="00314B7A" w:rsidP="00C05CB8">
      <w:pPr>
        <w:spacing w:line="480" w:lineRule="auto"/>
      </w:pPr>
    </w:p>
    <w:p w14:paraId="5D0D307B" w14:textId="77777777" w:rsidR="00A77C70" w:rsidRDefault="00A77C70" w:rsidP="00C05CB8">
      <w:pPr>
        <w:spacing w:line="480" w:lineRule="auto"/>
      </w:pPr>
    </w:p>
    <w:p w14:paraId="5E09CACE" w14:textId="77777777" w:rsidR="00A77C70" w:rsidRDefault="00A77C70" w:rsidP="00C05CB8">
      <w:pPr>
        <w:spacing w:line="480" w:lineRule="auto"/>
      </w:pPr>
    </w:p>
    <w:p w14:paraId="38B61ECC" w14:textId="77777777" w:rsidR="00A77C70" w:rsidRDefault="00A77C70" w:rsidP="00C05CB8">
      <w:pPr>
        <w:spacing w:line="480" w:lineRule="auto"/>
      </w:pPr>
    </w:p>
    <w:p w14:paraId="3DC84968" w14:textId="77777777" w:rsidR="00A77C70" w:rsidRDefault="00A77C70" w:rsidP="00C05CB8">
      <w:pPr>
        <w:spacing w:line="480" w:lineRule="auto"/>
      </w:pPr>
    </w:p>
    <w:p w14:paraId="47B4F7B1" w14:textId="77777777" w:rsidR="00A77C70" w:rsidRDefault="00A77C70" w:rsidP="00C05CB8">
      <w:pPr>
        <w:spacing w:line="480" w:lineRule="auto"/>
      </w:pPr>
    </w:p>
    <w:p w14:paraId="048F2423" w14:textId="77777777" w:rsidR="00A77C70" w:rsidRDefault="00A77C70" w:rsidP="00C05CB8">
      <w:pPr>
        <w:spacing w:line="480" w:lineRule="auto"/>
      </w:pPr>
    </w:p>
    <w:p w14:paraId="0269F63C" w14:textId="77777777" w:rsidR="00A77C70" w:rsidRDefault="00A77C70" w:rsidP="00C05CB8">
      <w:pPr>
        <w:spacing w:line="480" w:lineRule="auto"/>
      </w:pPr>
    </w:p>
    <w:p w14:paraId="36181305" w14:textId="77777777" w:rsidR="00A77C70" w:rsidRDefault="00A77C70" w:rsidP="00C05CB8">
      <w:pPr>
        <w:spacing w:line="480" w:lineRule="auto"/>
        <w:jc w:val="center"/>
      </w:pPr>
      <w:r>
        <w:t xml:space="preserve">Strategic Plan </w:t>
      </w:r>
    </w:p>
    <w:p w14:paraId="2A2392E1" w14:textId="22D49528" w:rsidR="001F628B" w:rsidRDefault="001F628B" w:rsidP="00C05CB8">
      <w:pPr>
        <w:spacing w:line="480" w:lineRule="auto"/>
        <w:jc w:val="center"/>
      </w:pPr>
      <w:proofErr w:type="spellStart"/>
      <w:r>
        <w:t>CJA</w:t>
      </w:r>
      <w:proofErr w:type="spellEnd"/>
      <w:r>
        <w:t>/475</w:t>
      </w:r>
    </w:p>
    <w:p w14:paraId="37A05A67" w14:textId="77777777" w:rsidR="00A77C70" w:rsidRDefault="00A77C70" w:rsidP="00C05CB8">
      <w:pPr>
        <w:spacing w:line="480" w:lineRule="auto"/>
      </w:pPr>
      <w:r>
        <w:br w:type="page"/>
      </w:r>
    </w:p>
    <w:p w14:paraId="1DB8FDBB" w14:textId="77777777" w:rsidR="00A77C70" w:rsidRPr="006B6D9B" w:rsidRDefault="006B6D9B" w:rsidP="00C05CB8">
      <w:pPr>
        <w:spacing w:line="480" w:lineRule="auto"/>
        <w:jc w:val="center"/>
        <w:rPr>
          <w:b/>
        </w:rPr>
      </w:pPr>
      <w:r w:rsidRPr="006B6D9B">
        <w:rPr>
          <w:b/>
        </w:rPr>
        <w:lastRenderedPageBreak/>
        <w:t xml:space="preserve">Introduction </w:t>
      </w:r>
    </w:p>
    <w:p w14:paraId="5CEAC061" w14:textId="77777777" w:rsidR="00A77C70" w:rsidRDefault="00A77C70" w:rsidP="006B537C">
      <w:pPr>
        <w:spacing w:line="480" w:lineRule="auto"/>
        <w:ind w:firstLine="720"/>
        <w:jc w:val="both"/>
      </w:pPr>
      <w:r>
        <w:t xml:space="preserve">In as much as we try, every city does have a certain level of crime. The thing that we can do is make sure that the rates of crimes are reduced and manageable. That is why we have the police departments </w:t>
      </w:r>
      <w:r w:rsidR="00C05CB8">
        <w:t>to</w:t>
      </w:r>
      <w:r>
        <w:t xml:space="preserve"> take charge of the </w:t>
      </w:r>
      <w:r w:rsidR="000C021D">
        <w:t>sector</w:t>
      </w:r>
      <w:r>
        <w:t xml:space="preserve"> and ensure safety for all </w:t>
      </w:r>
      <w:r w:rsidR="000C021D">
        <w:t>while</w:t>
      </w:r>
      <w:r>
        <w:t xml:space="preserve"> apprehending those on the wrong side. The city of Scottsdale is no different when it come</w:t>
      </w:r>
      <w:r w:rsidR="000C021D">
        <w:t>s</w:t>
      </w:r>
      <w:r>
        <w:t xml:space="preserve"> to crime. Even then, their police departments </w:t>
      </w:r>
      <w:r w:rsidR="000C021D">
        <w:t>have</w:t>
      </w:r>
      <w:r>
        <w:t xml:space="preserve"> been working </w:t>
      </w:r>
      <w:r w:rsidR="000C021D">
        <w:t>nonstop</w:t>
      </w:r>
      <w:r>
        <w:t xml:space="preserve"> to make sure th</w:t>
      </w:r>
      <w:r w:rsidR="000C021D">
        <w:t xml:space="preserve">at they have streamlined the </w:t>
      </w:r>
      <w:r>
        <w:t>city to</w:t>
      </w:r>
      <w:r w:rsidR="000C021D">
        <w:t xml:space="preserve"> minimal</w:t>
      </w:r>
      <w:r>
        <w:t xml:space="preserve"> crimes and promot</w:t>
      </w:r>
      <w:r w:rsidR="00C05CB8">
        <w:t>e</w:t>
      </w:r>
      <w:r>
        <w:t xml:space="preserve"> the safety of the citizens within the area. For t</w:t>
      </w:r>
      <w:r w:rsidR="000C021D">
        <w:t>his paper, there</w:t>
      </w:r>
      <w:r>
        <w:t xml:space="preserve"> will </w:t>
      </w:r>
      <w:r w:rsidR="000C021D">
        <w:t>be an</w:t>
      </w:r>
      <w:r>
        <w:t xml:space="preserve"> </w:t>
      </w:r>
      <w:r w:rsidR="000C021D">
        <w:t>analys</w:t>
      </w:r>
      <w:r w:rsidR="00C05CB8">
        <w:t>i</w:t>
      </w:r>
      <w:r w:rsidR="000C021D">
        <w:t>s</w:t>
      </w:r>
      <w:r>
        <w:t xml:space="preserve"> of </w:t>
      </w:r>
      <w:r w:rsidR="000C021D">
        <w:t xml:space="preserve">Scottsdale </w:t>
      </w:r>
      <w:r>
        <w:t>city in</w:t>
      </w:r>
      <w:r w:rsidR="000C021D">
        <w:t xml:space="preserve"> terms</w:t>
      </w:r>
      <w:r>
        <w:t xml:space="preserve"> of crime rates </w:t>
      </w:r>
      <w:r w:rsidR="00C05CB8">
        <w:t>i</w:t>
      </w:r>
      <w:r>
        <w:t xml:space="preserve">n the last few </w:t>
      </w:r>
      <w:r w:rsidR="000C021D">
        <w:t>years</w:t>
      </w:r>
      <w:r w:rsidR="00C05CB8">
        <w:t>;</w:t>
      </w:r>
      <w:r>
        <w:t xml:space="preserve"> that way, we can point out the areas </w:t>
      </w:r>
      <w:r w:rsidR="000C021D">
        <w:t>that have</w:t>
      </w:r>
      <w:r>
        <w:t xml:space="preserve"> done well, those that are yet to </w:t>
      </w:r>
      <w:r w:rsidR="000C021D">
        <w:t>improve</w:t>
      </w:r>
      <w:r w:rsidR="00C05CB8">
        <w:t>,</w:t>
      </w:r>
      <w:r>
        <w:t xml:space="preserve"> and the best solutions for such areas. </w:t>
      </w:r>
    </w:p>
    <w:p w14:paraId="34E33416" w14:textId="77777777" w:rsidR="000C021D" w:rsidRPr="006B6D9B" w:rsidRDefault="006B6D9B" w:rsidP="00C05CB8">
      <w:pPr>
        <w:spacing w:line="480" w:lineRule="auto"/>
        <w:ind w:firstLine="720"/>
        <w:jc w:val="center"/>
        <w:rPr>
          <w:b/>
        </w:rPr>
      </w:pPr>
      <w:r>
        <w:rPr>
          <w:b/>
        </w:rPr>
        <w:t>SWOT A</w:t>
      </w:r>
      <w:r w:rsidR="000C021D" w:rsidRPr="006B6D9B">
        <w:rPr>
          <w:b/>
        </w:rPr>
        <w:t>nalysis</w:t>
      </w:r>
    </w:p>
    <w:p w14:paraId="0B520A96" w14:textId="77777777" w:rsidR="000C021D" w:rsidRDefault="000C021D" w:rsidP="006B537C">
      <w:pPr>
        <w:spacing w:line="480" w:lineRule="auto"/>
        <w:ind w:firstLine="720"/>
        <w:jc w:val="both"/>
      </w:pPr>
      <w:r>
        <w:t xml:space="preserve">Strengths: within the analysis and the statistics that have been collected, it is clear that the rates of crimes have greatly decreased. Therefore, one of </w:t>
      </w:r>
      <w:r w:rsidR="00C05CB8">
        <w:t>Scottsdale's strengths</w:t>
      </w:r>
      <w:r>
        <w:t xml:space="preserve"> is that they have </w:t>
      </w:r>
      <w:r w:rsidR="00C05CB8">
        <w:t>fewer</w:t>
      </w:r>
      <w:r>
        <w:t xml:space="preserve"> crime rates next to minimal. With that, they can get to invest in other sectors that will be more beneficial. </w:t>
      </w:r>
    </w:p>
    <w:p w14:paraId="656CC0C1" w14:textId="77777777" w:rsidR="000C021D" w:rsidRDefault="000C021D" w:rsidP="006B537C">
      <w:pPr>
        <w:spacing w:line="480" w:lineRule="auto"/>
        <w:ind w:firstLine="720"/>
        <w:jc w:val="both"/>
      </w:pPr>
      <w:r>
        <w:t>Weaknesses: theft is very pronounced within this sector. If anything</w:t>
      </w:r>
      <w:r w:rsidR="00C05CB8">
        <w:t>,</w:t>
      </w:r>
      <w:r>
        <w:t xml:space="preserve"> the better percentage of the crimes here are theft</w:t>
      </w:r>
      <w:r w:rsidR="00C05CB8">
        <w:t>,</w:t>
      </w:r>
      <w:r>
        <w:t xml:space="preserve"> which means that they still have to work on that. </w:t>
      </w:r>
    </w:p>
    <w:p w14:paraId="182BA906" w14:textId="77777777" w:rsidR="000C021D" w:rsidRDefault="000C021D" w:rsidP="006B537C">
      <w:pPr>
        <w:spacing w:line="480" w:lineRule="auto"/>
        <w:ind w:firstLine="720"/>
        <w:jc w:val="both"/>
      </w:pPr>
      <w:r>
        <w:t xml:space="preserve">Opportunities: they can transfer some of the resources now that the sector is doing well to other struggling sectors. At the same time, it is time to redirect their financing to </w:t>
      </w:r>
      <w:r w:rsidR="00C05CB8">
        <w:t>an</w:t>
      </w:r>
      <w:r>
        <w:t>other department within the police departments</w:t>
      </w:r>
      <w:r w:rsidR="00C05CB8">
        <w:t>,</w:t>
      </w:r>
      <w:r>
        <w:t xml:space="preserve"> which require more keenness. Another opportunity is that they can take this decrease in crime.</w:t>
      </w:r>
    </w:p>
    <w:p w14:paraId="5DFFF6C9" w14:textId="77777777" w:rsidR="000C021D" w:rsidRDefault="000C021D" w:rsidP="00C05CB8">
      <w:pPr>
        <w:spacing w:line="480" w:lineRule="auto"/>
        <w:ind w:firstLine="720"/>
      </w:pPr>
      <w:r>
        <w:lastRenderedPageBreak/>
        <w:t xml:space="preserve">Threats: the increases in technology makes it easier for the criminals to commit crime more swiftly. The new technologies give them ways to advance on their tactics and avoid being noticed. </w:t>
      </w:r>
    </w:p>
    <w:p w14:paraId="3FAB7248" w14:textId="77777777" w:rsidR="000C021D" w:rsidRPr="006B6D9B" w:rsidRDefault="000C021D" w:rsidP="00C05CB8">
      <w:pPr>
        <w:spacing w:line="480" w:lineRule="auto"/>
        <w:ind w:firstLine="720"/>
        <w:jc w:val="center"/>
        <w:rPr>
          <w:b/>
        </w:rPr>
      </w:pPr>
      <w:r w:rsidRPr="006B6D9B">
        <w:rPr>
          <w:b/>
        </w:rPr>
        <w:t>Technology Addressed</w:t>
      </w:r>
    </w:p>
    <w:p w14:paraId="2F4C1843" w14:textId="77777777" w:rsidR="000C021D" w:rsidRDefault="000C021D" w:rsidP="006B537C">
      <w:pPr>
        <w:spacing w:line="480" w:lineRule="auto"/>
        <w:ind w:firstLine="720"/>
        <w:jc w:val="both"/>
      </w:pPr>
      <w:r>
        <w:t>Technology has been used in the collection of the data that is presented within the</w:t>
      </w:r>
      <w:r w:rsidR="006B6D9B">
        <w:t xml:space="preserve"> </w:t>
      </w:r>
      <w:r>
        <w:t xml:space="preserve">analysis. </w:t>
      </w:r>
      <w:r w:rsidR="006B6D9B">
        <w:t>Within their plan, they have managed to bring down all manners of crime by a great percentage. That has been due to the use of technologies existing tracking whereabouts of some of the items, suspected criminals. Social media had been used in the announcements of those who have eluded arrest</w:t>
      </w:r>
      <w:r w:rsidR="00C05CB8">
        <w:t>,</w:t>
      </w:r>
      <w:r w:rsidR="006B6D9B">
        <w:t xml:space="preserve"> which has involved the citizens in helping out. </w:t>
      </w:r>
    </w:p>
    <w:p w14:paraId="154B8F98" w14:textId="77777777" w:rsidR="006B6D9B" w:rsidRPr="006B6D9B" w:rsidRDefault="006B6D9B" w:rsidP="00C05CB8">
      <w:pPr>
        <w:tabs>
          <w:tab w:val="left" w:pos="900"/>
        </w:tabs>
        <w:spacing w:line="480" w:lineRule="auto"/>
        <w:ind w:firstLine="720"/>
        <w:jc w:val="center"/>
        <w:rPr>
          <w:b/>
        </w:rPr>
      </w:pPr>
      <w:r w:rsidRPr="006B6D9B">
        <w:rPr>
          <w:b/>
        </w:rPr>
        <w:t>Future Predictions</w:t>
      </w:r>
    </w:p>
    <w:p w14:paraId="0ED0781D" w14:textId="77777777" w:rsidR="006B6D9B" w:rsidRDefault="006B6D9B" w:rsidP="006B537C">
      <w:pPr>
        <w:spacing w:line="480" w:lineRule="auto"/>
        <w:ind w:firstLine="720"/>
        <w:jc w:val="both"/>
      </w:pPr>
      <w:r>
        <w:t>Within the analysis</w:t>
      </w:r>
      <w:r w:rsidR="00C05CB8">
        <w:t>,</w:t>
      </w:r>
      <w:r>
        <w:t xml:space="preserve"> we can see that they have based their data within a five</w:t>
      </w:r>
      <w:r w:rsidR="00C05CB8">
        <w:t>-</w:t>
      </w:r>
      <w:r>
        <w:t>year range pan. That is. The analysis and the statistics which are presented have done an average of the next five years. Within this, we can tell that the predictions include the increased decrease in crime rates. Therefore, part of the p</w:t>
      </w:r>
      <w:r w:rsidR="00C05CB8">
        <w:t>l</w:t>
      </w:r>
      <w:r>
        <w:t xml:space="preserve">an is </w:t>
      </w:r>
      <w:r w:rsidR="00C05CB8">
        <w:t>to ensure that the crime rates face a decrement every year</w:t>
      </w:r>
      <w:r>
        <w:t>. At the same time, they a</w:t>
      </w:r>
      <w:r w:rsidR="00C05CB8">
        <w:t>im to use</w:t>
      </w:r>
      <w:r>
        <w:t xml:space="preserve"> upcoming technologies so that they have a prediction and analysis of the activities put there. The areas </w:t>
      </w:r>
      <w:r w:rsidR="00C05CB8">
        <w:t>with high crime rates will be more observed, with the latest technology so that the criminals can combat</w:t>
      </w:r>
      <w:r>
        <w:t xml:space="preserve">. Generally, the hotspots for crime have to be on a frequent crime watch. </w:t>
      </w:r>
    </w:p>
    <w:p w14:paraId="6E9CA55B" w14:textId="77777777" w:rsidR="006B6D9B" w:rsidRDefault="006B6D9B" w:rsidP="00C05CB8">
      <w:pPr>
        <w:spacing w:line="480" w:lineRule="auto"/>
        <w:ind w:firstLine="720"/>
        <w:jc w:val="center"/>
        <w:rPr>
          <w:b/>
        </w:rPr>
      </w:pPr>
      <w:r w:rsidRPr="006B6D9B">
        <w:rPr>
          <w:b/>
        </w:rPr>
        <w:t xml:space="preserve">Justifications </w:t>
      </w:r>
      <w:r>
        <w:rPr>
          <w:b/>
        </w:rPr>
        <w:t>a</w:t>
      </w:r>
      <w:r w:rsidRPr="006B6D9B">
        <w:rPr>
          <w:b/>
        </w:rPr>
        <w:t xml:space="preserve">nd Assumptions </w:t>
      </w:r>
      <w:r>
        <w:rPr>
          <w:b/>
        </w:rPr>
        <w:t>f</w:t>
      </w:r>
      <w:r w:rsidRPr="006B6D9B">
        <w:rPr>
          <w:b/>
        </w:rPr>
        <w:t>or Strategies</w:t>
      </w:r>
    </w:p>
    <w:p w14:paraId="0A809670" w14:textId="77777777" w:rsidR="006B6D9B" w:rsidRDefault="00554544" w:rsidP="006B537C">
      <w:pPr>
        <w:spacing w:line="480" w:lineRule="auto"/>
        <w:ind w:firstLine="720"/>
        <w:jc w:val="both"/>
      </w:pPr>
      <w:r>
        <w:t xml:space="preserve">The plan to increasingly use the DNA evidence will provide evidence that </w:t>
      </w:r>
      <w:r w:rsidR="00C05CB8">
        <w:t>is so justified and avoid</w:t>
      </w:r>
      <w:r>
        <w:t xml:space="preserve"> assumptions when it comes to case courts. They also have to make assumptions that </w:t>
      </w:r>
      <w:r w:rsidR="00C05CB8">
        <w:lastRenderedPageBreak/>
        <w:t>hotspots will continue having more crime rates in the areas that are hotspot</w:t>
      </w:r>
      <w:r>
        <w:t>s. Therefore setting up within the areas will help a great deal in combatting and battling crime within th</w:t>
      </w:r>
      <w:r w:rsidR="00C05CB8">
        <w:t>at</w:t>
      </w:r>
      <w:r>
        <w:t xml:space="preserve"> area. </w:t>
      </w:r>
    </w:p>
    <w:p w14:paraId="0217FC44" w14:textId="77777777" w:rsidR="00554544" w:rsidRDefault="00554544" w:rsidP="00C05CB8">
      <w:pPr>
        <w:spacing w:line="480" w:lineRule="auto"/>
        <w:ind w:firstLine="720"/>
        <w:jc w:val="center"/>
        <w:rPr>
          <w:b/>
        </w:rPr>
      </w:pPr>
      <w:r w:rsidRPr="00554544">
        <w:rPr>
          <w:b/>
        </w:rPr>
        <w:t>Measures Support</w:t>
      </w:r>
    </w:p>
    <w:p w14:paraId="6D356B4E" w14:textId="77777777" w:rsidR="00554544" w:rsidRDefault="00554544" w:rsidP="006B537C">
      <w:pPr>
        <w:spacing w:line="480" w:lineRule="auto"/>
        <w:ind w:firstLine="720"/>
        <w:jc w:val="both"/>
      </w:pPr>
      <w:r>
        <w:t>They will be conducting evaluations after every six months. Within this analysis and evaluations</w:t>
      </w:r>
      <w:r w:rsidR="00C05CB8">
        <w:t>,</w:t>
      </w:r>
      <w:r>
        <w:t xml:space="preserve"> they have to be done as per the objective set before. Then there will be the comparison of the crime rates that they have compared to those in the last period. </w:t>
      </w:r>
    </w:p>
    <w:p w14:paraId="35628ECB" w14:textId="77777777" w:rsidR="00C05CB8" w:rsidRPr="00C05CB8" w:rsidRDefault="00C05CB8" w:rsidP="00C05CB8">
      <w:pPr>
        <w:spacing w:line="480" w:lineRule="auto"/>
        <w:ind w:firstLine="720"/>
        <w:jc w:val="center"/>
        <w:rPr>
          <w:b/>
        </w:rPr>
      </w:pPr>
      <w:r w:rsidRPr="00C05CB8">
        <w:rPr>
          <w:b/>
        </w:rPr>
        <w:t>Potential Challenges</w:t>
      </w:r>
    </w:p>
    <w:p w14:paraId="210CCB1A" w14:textId="77777777" w:rsidR="00C05CB8" w:rsidRDefault="00C05CB8" w:rsidP="006B537C">
      <w:pPr>
        <w:spacing w:line="480" w:lineRule="auto"/>
        <w:ind w:firstLine="720"/>
        <w:jc w:val="both"/>
      </w:pPr>
      <w:r>
        <w:t xml:space="preserve">While the new technologies will go a long way in helping the police departments, it works two ways. That is, the same way, they will help the criminals find ways to avoid arrests. Technology comes in different ways, which means that some of it will help avoid detection or even help commit crimes more swiftly. Therefore, they have to find a balance between them. </w:t>
      </w:r>
    </w:p>
    <w:p w14:paraId="02D8779F" w14:textId="77777777" w:rsidR="00C05CB8" w:rsidRPr="00C05CB8" w:rsidRDefault="00C05CB8" w:rsidP="001F628B">
      <w:pPr>
        <w:spacing w:line="480" w:lineRule="auto"/>
        <w:ind w:firstLine="720"/>
        <w:jc w:val="center"/>
        <w:rPr>
          <w:b/>
        </w:rPr>
      </w:pPr>
      <w:r w:rsidRPr="00C05CB8">
        <w:rPr>
          <w:b/>
        </w:rPr>
        <w:t>Conclusion</w:t>
      </w:r>
    </w:p>
    <w:p w14:paraId="4571B3B4" w14:textId="77777777" w:rsidR="00C05CB8" w:rsidRPr="00554544" w:rsidRDefault="00C05CB8" w:rsidP="006B537C">
      <w:pPr>
        <w:spacing w:line="480" w:lineRule="auto"/>
        <w:ind w:firstLine="720"/>
        <w:jc w:val="both"/>
      </w:pPr>
      <w:r>
        <w:t xml:space="preserve">Notably, there are various things that other areas can learn from Scottsdale, and they have managed to reduce the crime rates in a series of five years. It is not as simple as it sounds, and it is due to their strategies over time. </w:t>
      </w:r>
    </w:p>
    <w:sectPr w:rsidR="00C05CB8" w:rsidRPr="00554544" w:rsidSect="00A77C7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E2304" w14:textId="77777777" w:rsidR="003F1130" w:rsidRDefault="003F1130" w:rsidP="00A77C70">
      <w:pPr>
        <w:spacing w:after="0" w:line="240" w:lineRule="auto"/>
      </w:pPr>
      <w:r>
        <w:separator/>
      </w:r>
    </w:p>
  </w:endnote>
  <w:endnote w:type="continuationSeparator" w:id="0">
    <w:p w14:paraId="62CBAC05" w14:textId="77777777" w:rsidR="003F1130" w:rsidRDefault="003F1130" w:rsidP="00A77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88160" w14:textId="77777777" w:rsidR="003F1130" w:rsidRDefault="003F1130" w:rsidP="00A77C70">
      <w:pPr>
        <w:spacing w:after="0" w:line="240" w:lineRule="auto"/>
      </w:pPr>
      <w:r>
        <w:separator/>
      </w:r>
    </w:p>
  </w:footnote>
  <w:footnote w:type="continuationSeparator" w:id="0">
    <w:p w14:paraId="30C84589" w14:textId="77777777" w:rsidR="003F1130" w:rsidRDefault="003F1130" w:rsidP="00A77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51FE8" w14:textId="1145B0E9" w:rsidR="00A77C70" w:rsidRDefault="00A77C70">
    <w:pPr>
      <w:pStyle w:val="Header"/>
      <w:jc w:val="right"/>
    </w:pPr>
    <w:r>
      <w:tab/>
    </w:r>
    <w:r>
      <w:tab/>
    </w:r>
    <w:sdt>
      <w:sdtPr>
        <w:id w:val="-523012706"/>
        <w:docPartObj>
          <w:docPartGallery w:val="Page Numbers (Top of Page)"/>
          <w:docPartUnique/>
        </w:docPartObj>
      </w:sdtPr>
      <w:sdtEndPr>
        <w:rPr>
          <w:noProof/>
        </w:rPr>
      </w:sdtEndPr>
      <w:sdtContent>
        <w:r w:rsidR="001F628B">
          <w:t xml:space="preserve">Romero </w:t>
        </w:r>
        <w:r>
          <w:fldChar w:fldCharType="begin"/>
        </w:r>
        <w:r>
          <w:instrText xml:space="preserve"> PAGE   \* MERGEFORMAT </w:instrText>
        </w:r>
        <w:r>
          <w:fldChar w:fldCharType="separate"/>
        </w:r>
        <w:r w:rsidR="006B537C">
          <w:rPr>
            <w:noProof/>
          </w:rPr>
          <w:t>4</w:t>
        </w:r>
        <w:r>
          <w:rPr>
            <w:noProof/>
          </w:rPr>
          <w:fldChar w:fldCharType="end"/>
        </w:r>
      </w:sdtContent>
    </w:sdt>
  </w:p>
  <w:p w14:paraId="4C05B4D6" w14:textId="77777777" w:rsidR="00A77C70" w:rsidRDefault="00A77C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8BBD5" w14:textId="0A93DEC4" w:rsidR="00A77C70" w:rsidRDefault="00A77C70">
    <w:pPr>
      <w:pStyle w:val="Header"/>
      <w:jc w:val="right"/>
    </w:pPr>
    <w:r>
      <w:tab/>
    </w:r>
    <w:r>
      <w:tab/>
    </w:r>
    <w:sdt>
      <w:sdtPr>
        <w:id w:val="-525484189"/>
        <w:docPartObj>
          <w:docPartGallery w:val="Page Numbers (Top of Page)"/>
          <w:docPartUnique/>
        </w:docPartObj>
      </w:sdtPr>
      <w:sdtEndPr>
        <w:rPr>
          <w:noProof/>
        </w:rPr>
      </w:sdtEndPr>
      <w:sdtContent>
        <w:r w:rsidR="001F628B">
          <w:t xml:space="preserve">Romero </w:t>
        </w:r>
        <w:r>
          <w:fldChar w:fldCharType="begin"/>
        </w:r>
        <w:r>
          <w:instrText xml:space="preserve"> PAGE   \* MERGEFORMAT </w:instrText>
        </w:r>
        <w:r>
          <w:fldChar w:fldCharType="separate"/>
        </w:r>
        <w:r w:rsidR="006B537C">
          <w:rPr>
            <w:noProof/>
          </w:rPr>
          <w:t>1</w:t>
        </w:r>
        <w:r>
          <w:rPr>
            <w:noProof/>
          </w:rPr>
          <w:fldChar w:fldCharType="end"/>
        </w:r>
      </w:sdtContent>
    </w:sdt>
  </w:p>
  <w:p w14:paraId="4D8AB15F" w14:textId="77777777" w:rsidR="00A77C70" w:rsidRDefault="00A77C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zQ2sDA3MDGyMLFQ0lEKTi0uzszPAykwrAUAjXLquiwAAAA="/>
  </w:docVars>
  <w:rsids>
    <w:rsidRoot w:val="00A77C70"/>
    <w:rsid w:val="00090EC8"/>
    <w:rsid w:val="000C021D"/>
    <w:rsid w:val="001F628B"/>
    <w:rsid w:val="00264349"/>
    <w:rsid w:val="002C443F"/>
    <w:rsid w:val="00314B7A"/>
    <w:rsid w:val="003F1130"/>
    <w:rsid w:val="00554544"/>
    <w:rsid w:val="006B537C"/>
    <w:rsid w:val="006B6D9B"/>
    <w:rsid w:val="00A77C70"/>
    <w:rsid w:val="00C05CB8"/>
    <w:rsid w:val="00E21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40066"/>
  <w15:docId w15:val="{F1CDC216-36D0-4478-9373-E720BFC94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7C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C70"/>
  </w:style>
  <w:style w:type="paragraph" w:styleId="Footer">
    <w:name w:val="footer"/>
    <w:basedOn w:val="Normal"/>
    <w:link w:val="FooterChar"/>
    <w:uiPriority w:val="99"/>
    <w:unhideWhenUsed/>
    <w:rsid w:val="00A77C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esus Romero</cp:lastModifiedBy>
  <cp:revision>3</cp:revision>
  <dcterms:created xsi:type="dcterms:W3CDTF">2021-02-10T23:00:00Z</dcterms:created>
  <dcterms:modified xsi:type="dcterms:W3CDTF">2021-02-17T00:37:00Z</dcterms:modified>
</cp:coreProperties>
</file>